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700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780"/>
        <w:gridCol w:w="180"/>
        <w:gridCol w:w="3780"/>
        <w:gridCol w:w="180"/>
        <w:gridCol w:w="3780"/>
      </w:tblGrid>
      <w:tr w:rsidR="00193A9A" w14:paraId="7C937152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6E87F46B" w14:textId="77777777" w:rsidR="00193A9A" w:rsidRPr="00321181" w:rsidRDefault="00193A9A" w:rsidP="00193A9A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70B8A487" w14:textId="77777777" w:rsidR="00193A9A" w:rsidRPr="00361BAA" w:rsidRDefault="00193A9A" w:rsidP="00193A9A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768CD264" w14:textId="7BFD83F1" w:rsidR="00193A9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="00193A9A"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3703034" w14:textId="77777777"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51F607B1" w14:textId="77777777"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6691F21B" w14:textId="77777777"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0801E9BA" w14:textId="77777777" w:rsidR="00193A9A" w:rsidRDefault="00193A9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14:paraId="4C7037F8" w14:textId="77777777"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0820162A" w14:textId="47BBB0EE"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1FF0067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3EBF63A2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4F5E0D20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62A6535" w14:textId="77777777"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14:paraId="03798144" w14:textId="77777777"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6760CD77" w14:textId="067F8862"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07B73E2D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1BD90610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6FCA52C0" w14:textId="77777777"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3FD57FC5" w14:textId="77777777"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6A26E6" w14:paraId="0168E53A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4D8B8E80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7DE6910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1155984D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BC079A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42078735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5DAD50B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1864E52D" w14:textId="272BEA34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71B8AE6F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4251C73B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654F92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14E62089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5B7AEE6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547E790B" w14:textId="1619B074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12F68E2A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1019EFBE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4E0F049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31301A61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1D70C8F1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3FCB9D93" w14:textId="0AD986E4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61451F3A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54076681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3AF43AE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46849A2B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681B2CD3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7593863F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79218C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581B53ED" w14:textId="7ACE11F6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2B6F8517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2182E80F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360D566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38B9584F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97D97D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436D4266" w14:textId="223684A5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51991058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23917915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EDED21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652E0CA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2A73B4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E07188A" w14:textId="5499F4E0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3A42109A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46C028D6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54EB82A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69FFB2CE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17B71E3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47CCDE4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1977B783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F1A146F" w14:textId="20C7EA25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568ED272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10BA692D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A619A7E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6D70C7F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1AB5043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34A3060" w14:textId="2D6E5FCF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702E9EB3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03012C8C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F169AE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0141519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41E2A9E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7B63AF1E" w14:textId="2F9DADCF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742F230F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379062E3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392E765B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467F5D5F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F2DD6F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3C9C5FD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561608C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59CCED3B" w14:textId="265BD1A6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25B5CFBF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67488DCD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6574E6B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50C49E6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21FDA2A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DF0B3FB" w14:textId="1A565E61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06357470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125E95D4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1A69B97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7FABC4D2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7BAAABB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0609489" w14:textId="5D8B70D0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049CD667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5A4FE176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4589530B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4043AB68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7F13898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2B8FC43B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4567CA4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1B13739C" w14:textId="39C8AEA9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5446EF3A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79B49CF8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20F6CA03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36B08891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2D73F459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50C6E11D" w14:textId="5471D3B8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78B6F0A5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40062414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46A2DF3E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715B2E67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5210204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5BDE923B" w14:textId="4FB3FF9D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6CBA2AB1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06065EEA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3D73D9D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2079456E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67696081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50A82302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5D53DE0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C2B58F1" w14:textId="75791492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15FFE9FF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2C36B8BA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4A597529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64F08B92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7B274C8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C4F3351" w14:textId="2DAFFE36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35709DE4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58D9075A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8FBFB2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15DF2A37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2D633D0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11E9154" w14:textId="5329D09F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31A511D7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2F4AF729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69F8BF2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06C929A9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6E4FF59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0C8E4AE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49DB27C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19323B57" w14:textId="7790C950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371B4568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6311105D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20ADB4F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4304919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2152459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382D86D3" w14:textId="6C4495BC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459A1A81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5F7212FB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364F014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0FEFB47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79EB0641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9104E9F" w14:textId="485BE153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6839A98E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75090CEF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77423378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41BD6C2B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1AEB84E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5856CFEF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1573F63E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4A570ACC" w14:textId="1CBA6A03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08461FA3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2B82226E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3A6F9D85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66FABCB3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C260082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64E500E3" w14:textId="18EE6122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405FF96E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04BA7C9F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014B9D95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4CE90AFC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235745AF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5026717" w14:textId="66190B3C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  <w:tr w:rsidR="006A26E6" w14:paraId="45E6E1A3" w14:textId="77777777" w:rsidTr="006A26E6">
        <w:trPr>
          <w:cantSplit/>
          <w:trHeight w:hRule="exact" w:val="1440"/>
        </w:trPr>
        <w:tc>
          <w:tcPr>
            <w:tcW w:w="3780" w:type="dxa"/>
            <w:vAlign w:val="center"/>
          </w:tcPr>
          <w:p w14:paraId="69B382B3" w14:textId="77777777" w:rsidR="006A26E6" w:rsidRPr="00321181" w:rsidRDefault="006A26E6" w:rsidP="006A26E6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26A9EA04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14:paraId="5F835EE3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4DDC169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0F5B5675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E107170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7A9BB565" w14:textId="17DCB29A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428ACFE3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41B0FE63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3E1BF98D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52416B0A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2B4502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7F4B53FC" w14:textId="4A73A2C3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  <w:tc>
          <w:tcPr>
            <w:tcW w:w="180" w:type="dxa"/>
            <w:vAlign w:val="center"/>
          </w:tcPr>
          <w:p w14:paraId="07E1F05F" w14:textId="77777777" w:rsidR="006A26E6" w:rsidRDefault="006A26E6" w:rsidP="006A26E6">
            <w:pPr>
              <w:ind w:left="95" w:right="95"/>
            </w:pPr>
          </w:p>
        </w:tc>
        <w:tc>
          <w:tcPr>
            <w:tcW w:w="3780" w:type="dxa"/>
            <w:vAlign w:val="center"/>
          </w:tcPr>
          <w:p w14:paraId="69BEDE09" w14:textId="77777777" w:rsidR="006A26E6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>Test results reviewed in real time in EMR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14:paraId="5A58F11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14:paraId="2125AF76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14:paraId="3DC90CDF" w14:textId="77777777" w:rsidR="006A26E6" w:rsidRPr="00361BAA" w:rsidRDefault="006A26E6" w:rsidP="006A26E6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ur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14:paraId="2710ADC3" w14:textId="64FF9A08" w:rsidR="006A26E6" w:rsidRDefault="006A26E6" w:rsidP="006A26E6">
            <w:pPr>
              <w:ind w:left="95" w:right="95"/>
            </w:pPr>
            <w:proofErr w:type="gram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Date:_</w:t>
            </w:r>
            <w:proofErr w:type="gramEnd"/>
            <w:r w:rsidRPr="00361BAA">
              <w:rPr>
                <w:rFonts w:ascii="Arial" w:hAnsi="Arial" w:cs="Arial"/>
                <w:b/>
                <w:sz w:val="18"/>
                <w:szCs w:val="17"/>
              </w:rPr>
              <w:t>____________</w:t>
            </w:r>
          </w:p>
        </w:tc>
      </w:tr>
    </w:tbl>
    <w:p w14:paraId="456B1536" w14:textId="77777777" w:rsidR="00193A9A" w:rsidRPr="00193A9A" w:rsidRDefault="00193A9A">
      <w:pPr>
        <w:rPr>
          <w:vanish/>
        </w:rPr>
      </w:pPr>
    </w:p>
    <w:sectPr w:rsidR="00193A9A" w:rsidRPr="00193A9A" w:rsidSect="00193A9A">
      <w:type w:val="continuous"/>
      <w:pgSz w:w="12240" w:h="15840"/>
      <w:pgMar w:top="720" w:right="272" w:bottom="0" w:left="272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U1NjcwsTQEMpR0lIJTi4sz8/NACgxrAYSk+7MsAAAA"/>
  </w:docVars>
  <w:rsids>
    <w:rsidRoot w:val="00193A9A"/>
    <w:rsid w:val="00193A9A"/>
    <w:rsid w:val="00265353"/>
    <w:rsid w:val="0068481F"/>
    <w:rsid w:val="006A26E6"/>
    <w:rsid w:val="00981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47CAD4"/>
  <w15:chartTrackingRefBased/>
  <w15:docId w15:val="{40876B04-2EB9-41C6-B276-E779D3602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A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0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Emory Healthcare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Emory Healthcare</dc:creator>
  <cp:keywords/>
  <dc:description/>
  <cp:lastModifiedBy>Bartlett, Amy</cp:lastModifiedBy>
  <cp:revision>2</cp:revision>
  <cp:lastPrinted>2007-08-19T17:41:00Z</cp:lastPrinted>
  <dcterms:created xsi:type="dcterms:W3CDTF">2023-02-17T19:11:00Z</dcterms:created>
  <dcterms:modified xsi:type="dcterms:W3CDTF">2023-02-17T19:11:00Z</dcterms:modified>
</cp:coreProperties>
</file>